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4"/>
        <w:gridCol w:w="2076"/>
      </w:tblGrid>
      <w:tr w:rsidR="00781D8E" w14:paraId="220011C8" w14:textId="77777777" w:rsidTr="00077CF4">
        <w:tc>
          <w:tcPr>
            <w:tcW w:w="8634" w:type="dxa"/>
          </w:tcPr>
          <w:p w14:paraId="31616AE0" w14:textId="0DFFEC76" w:rsidR="00781D8E" w:rsidRPr="00077CF4" w:rsidRDefault="00077CF4" w:rsidP="00FF5319">
            <w:pPr>
              <w:rPr>
                <w:b/>
                <w:bCs/>
                <w:sz w:val="56"/>
                <w:szCs w:val="56"/>
              </w:rPr>
            </w:pPr>
            <w:r w:rsidRPr="00077CF4">
              <w:rPr>
                <w:b/>
                <w:bCs/>
                <w:sz w:val="56"/>
                <w:szCs w:val="56"/>
              </w:rPr>
              <w:t>ESTIMATE</w:t>
            </w:r>
          </w:p>
        </w:tc>
        <w:tc>
          <w:tcPr>
            <w:tcW w:w="2071" w:type="dxa"/>
            <w:vAlign w:val="center"/>
          </w:tcPr>
          <w:p w14:paraId="014DD564" w14:textId="4EE496EF" w:rsidR="00781D8E" w:rsidRDefault="00077CF4" w:rsidP="00781D8E">
            <w:pPr>
              <w:spacing w:after="0"/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27F3BC5" wp14:editId="6ECB96DA">
                  <wp:extent cx="1171575" cy="1171575"/>
                  <wp:effectExtent l="0" t="0" r="9525" b="9525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1C9F55" w14:textId="176158B5" w:rsidR="007E6F63" w:rsidRDefault="007E6F63" w:rsidP="00077CF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77CF4" w14:paraId="170765EC" w14:textId="77777777" w:rsidTr="00077CF4">
        <w:tc>
          <w:tcPr>
            <w:tcW w:w="5395" w:type="dxa"/>
          </w:tcPr>
          <w:p w14:paraId="63B60D46" w14:textId="77777777" w:rsidR="00077CF4" w:rsidRP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From:</w:t>
            </w:r>
          </w:p>
          <w:p w14:paraId="496BAC4D" w14:textId="626EEB0D" w:rsidR="00077CF4" w:rsidRPr="00077CF4" w:rsidRDefault="00077CF4" w:rsidP="00077CF4">
            <w:pPr>
              <w:spacing w:after="0"/>
            </w:pPr>
            <w:r w:rsidRPr="00077CF4">
              <w:t>Business Name</w:t>
            </w:r>
          </w:p>
          <w:p w14:paraId="24659938" w14:textId="2CC8F6AE" w:rsidR="00077CF4" w:rsidRPr="00077CF4" w:rsidRDefault="00077CF4" w:rsidP="00077CF4">
            <w:pPr>
              <w:spacing w:after="0"/>
            </w:pPr>
            <w:r>
              <w:t>Email</w:t>
            </w:r>
          </w:p>
          <w:p w14:paraId="42BDEAE7" w14:textId="7AB9CF01" w:rsidR="00077CF4" w:rsidRPr="00077CF4" w:rsidRDefault="00077CF4" w:rsidP="00077CF4">
            <w:pPr>
              <w:spacing w:after="0"/>
            </w:pPr>
            <w:r w:rsidRPr="00077CF4">
              <w:t>Address</w:t>
            </w:r>
          </w:p>
          <w:p w14:paraId="0AE96D19" w14:textId="77777777" w:rsidR="00077CF4" w:rsidRPr="00077CF4" w:rsidRDefault="00077CF4" w:rsidP="00077CF4">
            <w:pPr>
              <w:spacing w:after="0"/>
            </w:pPr>
            <w:r w:rsidRPr="00077CF4">
              <w:t>City, State Zip</w:t>
            </w:r>
          </w:p>
          <w:p w14:paraId="3B3B1F9B" w14:textId="34DDE877" w:rsidR="00077CF4" w:rsidRDefault="00077CF4" w:rsidP="00077CF4">
            <w:pPr>
              <w:spacing w:after="0"/>
            </w:pPr>
            <w:r w:rsidRPr="00077CF4">
              <w:t>Phone</w:t>
            </w:r>
          </w:p>
        </w:tc>
        <w:tc>
          <w:tcPr>
            <w:tcW w:w="5395" w:type="dxa"/>
          </w:tcPr>
          <w:p w14:paraId="73D38B0F" w14:textId="77777777" w:rsid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Bill To:</w:t>
            </w:r>
          </w:p>
          <w:p w14:paraId="217AF1EF" w14:textId="77777777" w:rsidR="00077CF4" w:rsidRDefault="00077CF4" w:rsidP="00077CF4">
            <w:pPr>
              <w:spacing w:after="0"/>
            </w:pPr>
            <w:r w:rsidRPr="00077CF4">
              <w:t>Client Name</w:t>
            </w:r>
          </w:p>
          <w:p w14:paraId="32C98760" w14:textId="77777777" w:rsidR="00077CF4" w:rsidRDefault="00077CF4" w:rsidP="00077CF4">
            <w:pPr>
              <w:spacing w:after="0"/>
            </w:pPr>
            <w:r>
              <w:t>Email</w:t>
            </w:r>
          </w:p>
          <w:p w14:paraId="504D0F80" w14:textId="77777777" w:rsidR="00077CF4" w:rsidRDefault="00077CF4" w:rsidP="00077CF4">
            <w:pPr>
              <w:spacing w:after="0"/>
            </w:pPr>
            <w:r>
              <w:t>Address</w:t>
            </w:r>
          </w:p>
          <w:p w14:paraId="03AA7D27" w14:textId="77777777" w:rsidR="00077CF4" w:rsidRDefault="00077CF4" w:rsidP="00077CF4">
            <w:pPr>
              <w:spacing w:after="0"/>
            </w:pPr>
            <w:r>
              <w:t>City, State Zip</w:t>
            </w:r>
          </w:p>
          <w:p w14:paraId="6638404B" w14:textId="10ACB9ED" w:rsidR="00077CF4" w:rsidRPr="00077CF4" w:rsidRDefault="00077CF4" w:rsidP="00077CF4">
            <w:pPr>
              <w:spacing w:after="0"/>
            </w:pPr>
            <w:r>
              <w:t>Phone</w:t>
            </w:r>
          </w:p>
        </w:tc>
      </w:tr>
      <w:tr w:rsidR="00077CF4" w14:paraId="2AD27EA5" w14:textId="77777777" w:rsidTr="00077CF4">
        <w:tc>
          <w:tcPr>
            <w:tcW w:w="5395" w:type="dxa"/>
          </w:tcPr>
          <w:p w14:paraId="133347BD" w14:textId="77777777" w:rsidR="00077CF4" w:rsidRPr="00110B5B" w:rsidRDefault="00077CF4" w:rsidP="00077CF4">
            <w:pPr>
              <w:spacing w:after="0"/>
              <w:rPr>
                <w:b/>
                <w:bCs/>
                <w:lang w:val="fr-FR"/>
              </w:rPr>
            </w:pPr>
          </w:p>
          <w:p w14:paraId="6C002CEA" w14:textId="77777777" w:rsidR="00077CF4" w:rsidRPr="00110B5B" w:rsidRDefault="00077CF4" w:rsidP="00077CF4">
            <w:pPr>
              <w:spacing w:after="0"/>
              <w:rPr>
                <w:lang w:val="fr-FR"/>
              </w:rPr>
            </w:pPr>
            <w:r w:rsidRPr="00110B5B">
              <w:rPr>
                <w:b/>
                <w:bCs/>
                <w:lang w:val="fr-FR"/>
              </w:rPr>
              <w:t xml:space="preserve">Estimate: </w:t>
            </w:r>
            <w:r w:rsidRPr="00110B5B">
              <w:rPr>
                <w:lang w:val="fr-FR"/>
              </w:rPr>
              <w:t>EST0001</w:t>
            </w:r>
          </w:p>
          <w:p w14:paraId="293765A6" w14:textId="5575AC53" w:rsidR="00077CF4" w:rsidRPr="00110B5B" w:rsidRDefault="00077CF4" w:rsidP="00077CF4">
            <w:pPr>
              <w:spacing w:after="0"/>
              <w:rPr>
                <w:lang w:val="fr-FR"/>
              </w:rPr>
            </w:pPr>
            <w:r w:rsidRPr="00110B5B">
              <w:rPr>
                <w:b/>
                <w:bCs/>
                <w:lang w:val="fr-FR"/>
              </w:rPr>
              <w:t xml:space="preserve">Date: </w:t>
            </w:r>
            <w:r w:rsidRPr="00110B5B">
              <w:rPr>
                <w:lang w:val="fr-FR"/>
              </w:rPr>
              <w:t>[add date]</w:t>
            </w:r>
          </w:p>
          <w:p w14:paraId="0AEA9DAF" w14:textId="61CF5DCD" w:rsidR="00077CF4" w:rsidRPr="00077CF4" w:rsidRDefault="00077CF4" w:rsidP="00077CF4">
            <w:pPr>
              <w:spacing w:after="0"/>
            </w:pPr>
            <w:r>
              <w:rPr>
                <w:b/>
                <w:bCs/>
              </w:rPr>
              <w:t xml:space="preserve">Estimate Expires: </w:t>
            </w:r>
            <w:r>
              <w:t>[add date]</w:t>
            </w:r>
          </w:p>
        </w:tc>
        <w:tc>
          <w:tcPr>
            <w:tcW w:w="5395" w:type="dxa"/>
          </w:tcPr>
          <w:p w14:paraId="65AFF839" w14:textId="77777777" w:rsidR="00077CF4" w:rsidRPr="00077CF4" w:rsidRDefault="00077CF4" w:rsidP="00FF5319">
            <w:pPr>
              <w:rPr>
                <w:b/>
                <w:bCs/>
              </w:rPr>
            </w:pPr>
          </w:p>
        </w:tc>
      </w:tr>
    </w:tbl>
    <w:p w14:paraId="584A699B" w14:textId="77777777" w:rsidR="00781D8E" w:rsidRDefault="00781D8E" w:rsidP="00FD265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1890"/>
        <w:gridCol w:w="810"/>
        <w:gridCol w:w="1975"/>
      </w:tblGrid>
      <w:tr w:rsidR="00077CF4" w14:paraId="3AFBD14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366285" w14:textId="59B5F74D" w:rsidR="00077CF4" w:rsidRPr="00FD2654" w:rsidRDefault="00077CF4" w:rsidP="00077CF4">
            <w:pPr>
              <w:spacing w:after="0"/>
              <w:rPr>
                <w:b/>
                <w:bCs/>
              </w:rPr>
            </w:pPr>
            <w:r w:rsidRPr="00FD2654">
              <w:rPr>
                <w:b/>
                <w:bCs/>
              </w:rPr>
              <w:t>DESCRIPTIO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E5A5D" w14:textId="5F9A7C21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RAT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D77A8" w14:textId="2496109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QTY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421A8" w14:textId="5791716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AMOUNT</w:t>
            </w:r>
          </w:p>
        </w:tc>
      </w:tr>
      <w:tr w:rsidR="00077CF4" w14:paraId="6672E49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</w:tcBorders>
            <w:vAlign w:val="center"/>
          </w:tcPr>
          <w:p w14:paraId="69990AFA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2F4705C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2B50E16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tcBorders>
              <w:top w:val="single" w:sz="4" w:space="0" w:color="auto"/>
            </w:tcBorders>
            <w:vAlign w:val="center"/>
          </w:tcPr>
          <w:p w14:paraId="06EA52B0" w14:textId="77777777" w:rsidR="00077CF4" w:rsidRDefault="00077CF4" w:rsidP="00077CF4">
            <w:pPr>
              <w:spacing w:after="0"/>
            </w:pPr>
          </w:p>
        </w:tc>
      </w:tr>
      <w:tr w:rsidR="00077CF4" w14:paraId="1EB1DF28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B8F0C3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1F95C9B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46627223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49C17BA9" w14:textId="77777777" w:rsidR="00077CF4" w:rsidRDefault="00077CF4" w:rsidP="00077CF4">
            <w:pPr>
              <w:spacing w:after="0"/>
            </w:pPr>
          </w:p>
        </w:tc>
      </w:tr>
      <w:tr w:rsidR="00077CF4" w14:paraId="5A1D19E7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28CAD66D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0890E5B9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39C9A0AE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07260F14" w14:textId="77777777" w:rsidR="00077CF4" w:rsidRDefault="00077CF4" w:rsidP="00077CF4">
            <w:pPr>
              <w:spacing w:after="0"/>
            </w:pPr>
          </w:p>
        </w:tc>
      </w:tr>
      <w:tr w:rsidR="00077CF4" w14:paraId="681BE26D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29779021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AE11A5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58BBE846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3BCAA4AA" w14:textId="77777777" w:rsidR="00077CF4" w:rsidRDefault="00077CF4" w:rsidP="00077CF4">
            <w:pPr>
              <w:spacing w:after="0"/>
            </w:pPr>
          </w:p>
        </w:tc>
      </w:tr>
      <w:tr w:rsidR="00077CF4" w14:paraId="7CB3B11A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CA532E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CE5CE8C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5731AB99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790E526" w14:textId="77777777" w:rsidR="00077CF4" w:rsidRDefault="00077CF4" w:rsidP="00077CF4">
            <w:pPr>
              <w:spacing w:after="0"/>
            </w:pPr>
          </w:p>
        </w:tc>
      </w:tr>
      <w:tr w:rsidR="00077CF4" w14:paraId="5DEC863D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49E2B88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F8C84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D279398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2562595" w14:textId="77777777" w:rsidR="00077CF4" w:rsidRDefault="00077CF4" w:rsidP="00077CF4">
            <w:pPr>
              <w:spacing w:after="0"/>
            </w:pPr>
          </w:p>
        </w:tc>
      </w:tr>
      <w:tr w:rsidR="00077CF4" w14:paraId="46E7018C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55E6CC71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3DF5AD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E06B387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12223F67" w14:textId="77777777" w:rsidR="00077CF4" w:rsidRDefault="00077CF4" w:rsidP="00077CF4">
            <w:pPr>
              <w:spacing w:after="0"/>
            </w:pPr>
          </w:p>
        </w:tc>
      </w:tr>
      <w:tr w:rsidR="00FD2654" w14:paraId="7CE0B8C0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ECAA63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25149F1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38E824F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D29EFC8" w14:textId="77777777" w:rsidR="00FD2654" w:rsidRDefault="00FD2654" w:rsidP="00077CF4">
            <w:pPr>
              <w:spacing w:after="0"/>
            </w:pPr>
          </w:p>
        </w:tc>
      </w:tr>
      <w:tr w:rsidR="00FD2654" w14:paraId="5E205629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25EACF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29AE0096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135937DD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0C0C3B1" w14:textId="77777777" w:rsidR="00FD2654" w:rsidRDefault="00FD2654" w:rsidP="00077CF4">
            <w:pPr>
              <w:spacing w:after="0"/>
            </w:pPr>
          </w:p>
        </w:tc>
      </w:tr>
      <w:tr w:rsidR="00FD2654" w14:paraId="7F9D0DD0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5D85A499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B086AB4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3CF27586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3C937284" w14:textId="77777777" w:rsidR="00FD2654" w:rsidRDefault="00FD2654" w:rsidP="00077CF4">
            <w:pPr>
              <w:spacing w:after="0"/>
            </w:pPr>
          </w:p>
        </w:tc>
      </w:tr>
    </w:tbl>
    <w:p w14:paraId="398A6CCB" w14:textId="77777777" w:rsidR="00077CF4" w:rsidRDefault="00077CF4" w:rsidP="00FF5319"/>
    <w:p w14:paraId="02D9E33A" w14:textId="4B654311" w:rsidR="00FD2654" w:rsidRPr="00FD2654" w:rsidRDefault="00FD2654" w:rsidP="00FD2654">
      <w:pPr>
        <w:spacing w:after="0"/>
        <w:rPr>
          <w:b/>
          <w:bCs/>
        </w:rPr>
      </w:pPr>
      <w:r w:rsidRPr="00FD2654">
        <w:rPr>
          <w:b/>
          <w:bCs/>
        </w:rPr>
        <w:t>Notes:</w:t>
      </w:r>
    </w:p>
    <w:p w14:paraId="2BBF08BF" w14:textId="77777777" w:rsidR="00FD2654" w:rsidRPr="00FF5319" w:rsidRDefault="00FD2654" w:rsidP="00FF5319"/>
    <w:sectPr w:rsidR="00FD2654" w:rsidRPr="00FF5319" w:rsidSect="00781D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DB06A" w14:textId="77777777" w:rsidR="00D15E1B" w:rsidRDefault="00D15E1B" w:rsidP="00FF5319">
      <w:pPr>
        <w:spacing w:after="0" w:line="240" w:lineRule="auto"/>
      </w:pPr>
      <w:r>
        <w:separator/>
      </w:r>
    </w:p>
  </w:endnote>
  <w:endnote w:type="continuationSeparator" w:id="0">
    <w:p w14:paraId="79F028DD" w14:textId="77777777" w:rsidR="00D15E1B" w:rsidRDefault="00D15E1B" w:rsidP="00FF5319">
      <w:pPr>
        <w:spacing w:after="0" w:line="240" w:lineRule="auto"/>
      </w:pPr>
      <w:r>
        <w:continuationSeparator/>
      </w:r>
    </w:p>
  </w:endnote>
  <w:endnote w:type="continuationNotice" w:id="1">
    <w:p w14:paraId="349D100E" w14:textId="77777777" w:rsidR="00D15E1B" w:rsidRDefault="00D15E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45DA6" w14:textId="77777777" w:rsidR="00D15E1B" w:rsidRDefault="00D15E1B" w:rsidP="00FF5319">
      <w:pPr>
        <w:spacing w:after="0" w:line="240" w:lineRule="auto"/>
      </w:pPr>
      <w:r>
        <w:separator/>
      </w:r>
    </w:p>
  </w:footnote>
  <w:footnote w:type="continuationSeparator" w:id="0">
    <w:p w14:paraId="2BB2BC52" w14:textId="77777777" w:rsidR="00D15E1B" w:rsidRDefault="00D15E1B" w:rsidP="00FF5319">
      <w:pPr>
        <w:spacing w:after="0" w:line="240" w:lineRule="auto"/>
      </w:pPr>
      <w:r>
        <w:continuationSeparator/>
      </w:r>
    </w:p>
  </w:footnote>
  <w:footnote w:type="continuationNotice" w:id="1">
    <w:p w14:paraId="354154AE" w14:textId="77777777" w:rsidR="00D15E1B" w:rsidRDefault="00D15E1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SwMDY1MDMxMDNX0lEKTi0uzszPAykwqgUAIC04CSwAAAA="/>
  </w:docVars>
  <w:rsids>
    <w:rsidRoot w:val="00781D8E"/>
    <w:rsid w:val="00077CF4"/>
    <w:rsid w:val="00110B5B"/>
    <w:rsid w:val="00206792"/>
    <w:rsid w:val="003822B7"/>
    <w:rsid w:val="006274A8"/>
    <w:rsid w:val="006F235C"/>
    <w:rsid w:val="00781D8E"/>
    <w:rsid w:val="007844F2"/>
    <w:rsid w:val="00794F17"/>
    <w:rsid w:val="007E2736"/>
    <w:rsid w:val="007E6F63"/>
    <w:rsid w:val="00831B48"/>
    <w:rsid w:val="008E43FB"/>
    <w:rsid w:val="009C0F74"/>
    <w:rsid w:val="00B4765A"/>
    <w:rsid w:val="00B740A4"/>
    <w:rsid w:val="00BE0F8A"/>
    <w:rsid w:val="00CB07C6"/>
    <w:rsid w:val="00CF61AC"/>
    <w:rsid w:val="00D15E1B"/>
    <w:rsid w:val="00D64347"/>
    <w:rsid w:val="00FD2654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CF4C7"/>
  <w15:chartTrackingRefBased/>
  <w15:docId w15:val="{A163E5E9-B8EF-466D-A29A-9ABE31A8E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F74"/>
    <w:pPr>
      <w:spacing w:after="240"/>
    </w:pPr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F74"/>
    <w:pPr>
      <w:keepNext/>
      <w:keepLines/>
      <w:spacing w:after="400"/>
      <w:jc w:val="center"/>
      <w:outlineLvl w:val="0"/>
    </w:pPr>
    <w:rPr>
      <w:rFonts w:ascii="Segoe UI" w:eastAsiaTheme="majorEastAsia" w:hAnsi="Segoe UI"/>
      <w:b/>
      <w:bCs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0F74"/>
    <w:pPr>
      <w:spacing w:before="360" w:after="0"/>
      <w:jc w:val="left"/>
      <w:outlineLvl w:val="1"/>
    </w:pPr>
    <w:rPr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0F74"/>
    <w:pPr>
      <w:spacing w:before="320"/>
      <w:outlineLvl w:val="2"/>
    </w:pPr>
    <w:rPr>
      <w:color w:val="595959" w:themeColor="text1" w:themeTint="A6"/>
      <w:sz w:val="36"/>
      <w:szCs w:val="36"/>
    </w:rPr>
  </w:style>
  <w:style w:type="paragraph" w:styleId="Heading4">
    <w:name w:val="heading 4"/>
    <w:basedOn w:val="Header4"/>
    <w:next w:val="Normal"/>
    <w:link w:val="Heading4Char"/>
    <w:uiPriority w:val="9"/>
    <w:unhideWhenUsed/>
    <w:qFormat/>
    <w:rsid w:val="009C0F74"/>
    <w:pPr>
      <w:spacing w:before="28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C0F74"/>
    <w:pPr>
      <w:spacing w:before="240"/>
      <w:outlineLvl w:val="4"/>
    </w:pPr>
    <w:rPr>
      <w:sz w:val="28"/>
      <w:szCs w:val="28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9C0F74"/>
    <w:pPr>
      <w:outlineLvl w:val="5"/>
    </w:pPr>
    <w:rPr>
      <w:color w:val="A6A6A6" w:themeColor="background1" w:themeShade="A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F74"/>
    <w:rPr>
      <w:rFonts w:ascii="Segoe UI" w:eastAsiaTheme="majorEastAsia" w:hAnsi="Segoe UI" w:cs="Arial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C0F74"/>
    <w:rPr>
      <w:rFonts w:ascii="Segoe UI" w:eastAsiaTheme="majorEastAsia" w:hAnsi="Segoe UI" w:cs="Arial"/>
      <w:b/>
      <w:bC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C0F74"/>
    <w:rPr>
      <w:rFonts w:ascii="Segoe UI" w:eastAsiaTheme="majorEastAsia" w:hAnsi="Segoe UI" w:cs="Arial"/>
      <w:b/>
      <w:bCs/>
      <w:color w:val="595959" w:themeColor="text1" w:themeTint="A6"/>
      <w:sz w:val="36"/>
      <w:szCs w:val="36"/>
    </w:rPr>
  </w:style>
  <w:style w:type="paragraph" w:customStyle="1" w:styleId="Header4">
    <w:name w:val="Header 4"/>
    <w:basedOn w:val="Heading3"/>
    <w:link w:val="Header4Char"/>
    <w:rsid w:val="00831B48"/>
    <w:rPr>
      <w:color w:val="7F7F7F" w:themeColor="text1" w:themeTint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er4Char">
    <w:name w:val="Header 4 Char"/>
    <w:basedOn w:val="Heading3Char"/>
    <w:link w:val="Header4"/>
    <w:rsid w:val="00831B48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F74"/>
    <w:rPr>
      <w:rFonts w:ascii="Segoe UI" w:eastAsiaTheme="majorEastAsia" w:hAnsi="Segoe UI" w:cs="Arial"/>
      <w:b/>
      <w:bCs/>
      <w:color w:val="A6A6A6" w:themeColor="background1" w:themeShade="A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319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319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78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32307D943484BA7F9D141E6704F4E" ma:contentTypeVersion="17" ma:contentTypeDescription="Create a new document." ma:contentTypeScope="" ma:versionID="bc7366d140690bbe3f8b33d941d5ad0f">
  <xsd:schema xmlns:xsd="http://www.w3.org/2001/XMLSchema" xmlns:xs="http://www.w3.org/2001/XMLSchema" xmlns:p="http://schemas.microsoft.com/office/2006/metadata/properties" xmlns:ns2="128e2200-512b-4d35-b687-19bdcc2db744" xmlns:ns3="43eae96c-9dfb-4ac1-a333-e54eebaaf9e3" targetNamespace="http://schemas.microsoft.com/office/2006/metadata/properties" ma:root="true" ma:fieldsID="fd309ae8fc7130d6cda1dc7468a4565c" ns2:_="" ns3:_="">
    <xsd:import namespace="128e2200-512b-4d35-b687-19bdcc2db744"/>
    <xsd:import namespace="43eae96c-9dfb-4ac1-a333-e54eebaaf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Published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2200-512b-4d35-b687-19bdcc2db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b66961-96d4-402a-ab24-e6ab9aedb8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ot Started"/>
          <xsd:enumeration value="In Progress"/>
          <xsd:enumeration value="Done"/>
        </xsd:restriction>
      </xsd:simpleType>
    </xsd:element>
    <xsd:element name="PublishedTitle" ma:index="24" nillable="true" ma:displayName="Published Title " ma:format="Dropdown" ma:internalName="PublishedTitl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ae96c-9dfb-4ac1-a333-e54eebaaf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add84f-bc69-49eb-911f-2db3c3169dd2}" ma:internalName="TaxCatchAll" ma:showField="CatchAllData" ma:web="43eae96c-9dfb-4ac1-a333-e54eebaaf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2200-512b-4d35-b687-19bdcc2db744">
      <Terms xmlns="http://schemas.microsoft.com/office/infopath/2007/PartnerControls"/>
    </lcf76f155ced4ddcb4097134ff3c332f>
    <TaxCatchAll xmlns="43eae96c-9dfb-4ac1-a333-e54eebaaf9e3" xsi:nil="true"/>
    <Status xmlns="128e2200-512b-4d35-b687-19bdcc2db744" xsi:nil="true"/>
    <PublishedTitle xmlns="128e2200-512b-4d35-b687-19bdcc2db74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D49BE-9673-403A-B70D-7E066D554B2A}"/>
</file>

<file path=customXml/itemProps2.xml><?xml version="1.0" encoding="utf-8"?>
<ds:datastoreItem xmlns:ds="http://schemas.openxmlformats.org/officeDocument/2006/customXml" ds:itemID="{00B5CBF6-C716-417F-8C71-B3BB52DF668B}">
  <ds:schemaRefs>
    <ds:schemaRef ds:uri="http://schemas.microsoft.com/office/2006/metadata/properties"/>
    <ds:schemaRef ds:uri="http://schemas.microsoft.com/office/infopath/2007/PartnerControls"/>
    <ds:schemaRef ds:uri="128e2200-512b-4d35-b687-19bdcc2db744"/>
    <ds:schemaRef ds:uri="43eae96c-9dfb-4ac1-a333-e54eebaaf9e3"/>
  </ds:schemaRefs>
</ds:datastoreItem>
</file>

<file path=customXml/itemProps3.xml><?xml version="1.0" encoding="utf-8"?>
<ds:datastoreItem xmlns:ds="http://schemas.openxmlformats.org/officeDocument/2006/customXml" ds:itemID="{5965A6F1-2705-4431-9E2A-3708351157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Ashley Martin</cp:lastModifiedBy>
  <cp:revision>6</cp:revision>
  <dcterms:created xsi:type="dcterms:W3CDTF">2023-04-24T22:34:00Z</dcterms:created>
  <dcterms:modified xsi:type="dcterms:W3CDTF">2023-05-01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32307D943484BA7F9D141E6704F4E</vt:lpwstr>
  </property>
  <property fmtid="{D5CDD505-2E9C-101B-9397-08002B2CF9AE}" pid="3" name="MediaServiceImageTags">
    <vt:lpwstr/>
  </property>
</Properties>
</file>